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3CA26F" w14:textId="1705CD36" w:rsidR="002F3C7D" w:rsidRPr="00F40688" w:rsidRDefault="00856916">
      <w:pPr>
        <w:rPr>
          <w:rFonts w:ascii="Source Code Pro" w:hAnsi="Source Code Pro"/>
          <w:sz w:val="32"/>
          <w:szCs w:val="32"/>
          <w:lang w:val="en-US"/>
        </w:rPr>
      </w:pPr>
      <w:r w:rsidRPr="00F40688">
        <w:rPr>
          <w:rFonts w:ascii="Source Code Pro" w:hAnsi="Source Code Pro"/>
          <w:sz w:val="32"/>
          <w:szCs w:val="32"/>
          <w:lang w:val="en-US"/>
        </w:rPr>
        <w:t>Deeplearning.ai III Deep Neural Networks</w:t>
      </w:r>
    </w:p>
    <w:p w14:paraId="549E4D29" w14:textId="0AF9F67F" w:rsidR="00856916" w:rsidRDefault="00F4068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ain/dev/test sets</w:t>
      </w:r>
    </w:p>
    <w:p w14:paraId="327217D1" w14:textId="161D6BDB" w:rsidR="00F40688" w:rsidRDefault="00A952D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terative process</w:t>
      </w:r>
    </w:p>
    <w:p w14:paraId="01BF5CD8" w14:textId="6EA25D6D" w:rsidR="00A952D4" w:rsidRDefault="00DE739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ismatched train/test distribution</w:t>
      </w:r>
    </w:p>
    <w:p w14:paraId="65E7010D" w14:textId="3EC744F4" w:rsidR="00D91E38" w:rsidRDefault="00EC06B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ias and variance</w:t>
      </w:r>
    </w:p>
    <w:p w14:paraId="7DAD212C" w14:textId="3DEC28FA" w:rsidR="00EC06B3" w:rsidRDefault="008041F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sic recipe for machine learning</w:t>
      </w:r>
    </w:p>
    <w:p w14:paraId="27ECD7FD" w14:textId="26B8B148" w:rsidR="008041FB" w:rsidRDefault="00AD09D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gularizing neural networks</w:t>
      </w:r>
    </w:p>
    <w:p w14:paraId="1675ED07" w14:textId="1F0EF7FC" w:rsidR="00AD09D5" w:rsidRDefault="00716E1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</w:t>
      </w:r>
      <w:r w:rsidR="00AD09D5">
        <w:rPr>
          <w:rFonts w:ascii="Source Code Pro" w:hAnsi="Source Code Pro"/>
          <w:sz w:val="32"/>
          <w:szCs w:val="32"/>
          <w:lang w:val="en-US"/>
        </w:rPr>
        <w:t>egularization</w:t>
      </w:r>
    </w:p>
    <w:p w14:paraId="7ADE654E" w14:textId="1A3D0743" w:rsidR="00716E1F" w:rsidRDefault="001B393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ambda – regu</w:t>
      </w:r>
      <w:r w:rsidR="002560CD">
        <w:rPr>
          <w:rFonts w:ascii="Source Code Pro" w:hAnsi="Source Code Pro"/>
          <w:sz w:val="32"/>
          <w:szCs w:val="32"/>
          <w:lang w:val="en-US"/>
        </w:rPr>
        <w:t>l</w:t>
      </w:r>
      <w:r>
        <w:rPr>
          <w:rFonts w:ascii="Source Code Pro" w:hAnsi="Source Code Pro"/>
          <w:sz w:val="32"/>
          <w:szCs w:val="32"/>
          <w:lang w:val="en-US"/>
        </w:rPr>
        <w:t>a</w:t>
      </w:r>
      <w:r w:rsidR="002560CD">
        <w:rPr>
          <w:rFonts w:ascii="Source Code Pro" w:hAnsi="Source Code Pro"/>
          <w:sz w:val="32"/>
          <w:szCs w:val="32"/>
          <w:lang w:val="en-US"/>
        </w:rPr>
        <w:t>r</w:t>
      </w:r>
      <w:r>
        <w:rPr>
          <w:rFonts w:ascii="Source Code Pro" w:hAnsi="Source Code Pro"/>
          <w:sz w:val="32"/>
          <w:szCs w:val="32"/>
          <w:lang w:val="en-US"/>
        </w:rPr>
        <w:t>ization parameter</w:t>
      </w:r>
    </w:p>
    <w:p w14:paraId="5C25001B" w14:textId="3A900C35" w:rsidR="001B3935" w:rsidRDefault="00EF154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ogistic regression</w:t>
      </w:r>
    </w:p>
    <w:p w14:paraId="433118DB" w14:textId="6E4D3EB0" w:rsidR="00060963" w:rsidRDefault="00D105C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1 regularization</w:t>
      </w:r>
    </w:p>
    <w:p w14:paraId="246ADCA0" w14:textId="2F0661DA" w:rsidR="00D105CF" w:rsidRDefault="00DF4AE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2 regularization</w:t>
      </w:r>
    </w:p>
    <w:p w14:paraId="22E4C02A" w14:textId="33E98EF6" w:rsidR="00D5159F" w:rsidRDefault="00321F13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Frobenius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Norm</w:t>
      </w:r>
    </w:p>
    <w:p w14:paraId="221E3D40" w14:textId="30B9D60A" w:rsidR="008747C9" w:rsidRDefault="0046616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Weight Decay</w:t>
      </w:r>
    </w:p>
    <w:p w14:paraId="6455044A" w14:textId="40A2FB6E" w:rsidR="00CE1502" w:rsidRDefault="0097290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gularization reduces overfitting</w:t>
      </w:r>
    </w:p>
    <w:p w14:paraId="4794713E" w14:textId="6D33BF9C" w:rsidR="00972906" w:rsidRDefault="00FC482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ropout Regulariza</w:t>
      </w:r>
      <w:r w:rsidR="00E7776D">
        <w:rPr>
          <w:rFonts w:ascii="Source Code Pro" w:hAnsi="Source Code Pro"/>
          <w:sz w:val="32"/>
          <w:szCs w:val="32"/>
          <w:lang w:val="en-US"/>
        </w:rPr>
        <w:t>t</w:t>
      </w:r>
      <w:r>
        <w:rPr>
          <w:rFonts w:ascii="Source Code Pro" w:hAnsi="Source Code Pro"/>
          <w:sz w:val="32"/>
          <w:szCs w:val="32"/>
          <w:lang w:val="en-US"/>
        </w:rPr>
        <w:t>ion</w:t>
      </w:r>
    </w:p>
    <w:p w14:paraId="4592A067" w14:textId="2D7220FD" w:rsidR="005029FE" w:rsidRDefault="00494C6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hrink Weight</w:t>
      </w:r>
    </w:p>
    <w:p w14:paraId="0E685092" w14:textId="457780F6" w:rsidR="00494C63" w:rsidRDefault="00141AD8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Keep_prob</w:t>
      </w:r>
      <w:proofErr w:type="spellEnd"/>
    </w:p>
    <w:p w14:paraId="149B24C7" w14:textId="7AA75A5D" w:rsidR="00141AD8" w:rsidRDefault="00B000D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gularization Methods</w:t>
      </w:r>
    </w:p>
    <w:p w14:paraId="01429BC6" w14:textId="32873708" w:rsidR="00B000D3" w:rsidRDefault="00D0489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ata Augmentation</w:t>
      </w:r>
      <w:r w:rsidR="00CB73E0">
        <w:rPr>
          <w:rFonts w:ascii="Source Code Pro" w:hAnsi="Source Code Pro"/>
          <w:sz w:val="32"/>
          <w:szCs w:val="32"/>
          <w:lang w:val="en-US"/>
        </w:rPr>
        <w:t xml:space="preserve"> using symmetry</w:t>
      </w:r>
    </w:p>
    <w:p w14:paraId="0856F0F9" w14:textId="54393788" w:rsidR="000A7982" w:rsidRDefault="000A798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ata Augmentation using ro</w:t>
      </w:r>
      <w:r w:rsidR="00E30790">
        <w:rPr>
          <w:rFonts w:ascii="Source Code Pro" w:hAnsi="Source Code Pro"/>
          <w:sz w:val="32"/>
          <w:szCs w:val="32"/>
          <w:lang w:val="en-US"/>
        </w:rPr>
        <w:t>tation</w:t>
      </w:r>
    </w:p>
    <w:p w14:paraId="32143F03" w14:textId="2345076B" w:rsidR="00BD4AEE" w:rsidRDefault="00C07B8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arly Stopping</w:t>
      </w:r>
    </w:p>
    <w:p w14:paraId="2A3A5E94" w14:textId="4131D18C" w:rsidR="00C07B89" w:rsidRDefault="00D1030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rthogonalization</w:t>
      </w:r>
    </w:p>
    <w:p w14:paraId="2F40C273" w14:textId="37813833" w:rsidR="000528CB" w:rsidRDefault="00485C4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Normalizing inputs</w:t>
      </w:r>
    </w:p>
    <w:p w14:paraId="7355DF35" w14:textId="1B3E7C17" w:rsidR="00485C49" w:rsidRDefault="00FA2B8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ormalizing training sets</w:t>
      </w:r>
    </w:p>
    <w:p w14:paraId="472B3654" w14:textId="734FC668" w:rsidR="0044459F" w:rsidRDefault="0044459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anishing/Exploding gradients</w:t>
      </w:r>
    </w:p>
    <w:p w14:paraId="567B7320" w14:textId="1CD3A9EF" w:rsidR="0044459F" w:rsidRDefault="00E13E0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Xavier initialization</w:t>
      </w:r>
    </w:p>
    <w:p w14:paraId="7F2AFA88" w14:textId="62471BA9" w:rsidR="00E13E00" w:rsidRDefault="004E32D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Weight Initialization for deep </w:t>
      </w:r>
      <w:r w:rsidR="00D70A45">
        <w:rPr>
          <w:rFonts w:ascii="Source Code Pro" w:hAnsi="Source Code Pro"/>
          <w:sz w:val="32"/>
          <w:szCs w:val="32"/>
          <w:lang w:val="en-US"/>
        </w:rPr>
        <w:t>networks</w:t>
      </w:r>
    </w:p>
    <w:p w14:paraId="547F54BB" w14:textId="1F067C56" w:rsidR="004E32DB" w:rsidRDefault="002E06C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umerical approximation of gradients</w:t>
      </w:r>
    </w:p>
    <w:p w14:paraId="56DCBEBD" w14:textId="333A6936" w:rsidR="002E06CC" w:rsidRDefault="00C071E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Check derivative </w:t>
      </w:r>
      <w:r w:rsidR="006670D2">
        <w:rPr>
          <w:rFonts w:ascii="Source Code Pro" w:hAnsi="Source Code Pro"/>
          <w:sz w:val="32"/>
          <w:szCs w:val="32"/>
          <w:lang w:val="en-US"/>
        </w:rPr>
        <w:t>computation</w:t>
      </w:r>
    </w:p>
    <w:p w14:paraId="21D5FB03" w14:textId="558EC6FD" w:rsidR="006670D2" w:rsidRDefault="00BD360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pproximation error</w:t>
      </w:r>
    </w:p>
    <w:p w14:paraId="6174BF3C" w14:textId="685A7BFC" w:rsidR="00BD3606" w:rsidRDefault="003A653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Gradient checking</w:t>
      </w:r>
    </w:p>
    <w:p w14:paraId="7253718C" w14:textId="2ACEDB5C" w:rsidR="003A6534" w:rsidRDefault="00F4341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Gradient checking implementation notices</w:t>
      </w:r>
    </w:p>
    <w:p w14:paraId="5CC22898" w14:textId="46AD42C7" w:rsidR="00F4341F" w:rsidRDefault="0061466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ini-batch Gradient Descent</w:t>
      </w:r>
    </w:p>
    <w:p w14:paraId="7FE7AF1F" w14:textId="2A8E0A4A" w:rsidR="0061466C" w:rsidRDefault="0061466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tch vs mini-batch gradient descent</w:t>
      </w:r>
    </w:p>
    <w:p w14:paraId="679F03DA" w14:textId="26B941C6" w:rsidR="00894DFB" w:rsidRDefault="0061466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ectorization (compute efficiently)</w:t>
      </w:r>
    </w:p>
    <w:p w14:paraId="2C1D1475" w14:textId="70697D30" w:rsidR="00894DFB" w:rsidRDefault="00894DF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ini-batch gradient descent algorithm</w:t>
      </w:r>
    </w:p>
    <w:p w14:paraId="19F484B0" w14:textId="38CA848A" w:rsidR="00894DFB" w:rsidRDefault="00894DF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aining with mini-batch gradient descent</w:t>
      </w:r>
    </w:p>
    <w:p w14:paraId="4C4B856A" w14:textId="40AA2727" w:rsidR="00894DFB" w:rsidRDefault="004B5F9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hoosing the mini-batch size</w:t>
      </w:r>
    </w:p>
    <w:p w14:paraId="5AACC7CD" w14:textId="2FF6EA05" w:rsidR="004B5F9E" w:rsidRDefault="007F31D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xponentially weighted averages</w:t>
      </w:r>
    </w:p>
    <w:p w14:paraId="082CFBD4" w14:textId="06C22F93" w:rsidR="007F31D2" w:rsidRDefault="007F31D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mplementing exponentially weighted average</w:t>
      </w:r>
    </w:p>
    <w:p w14:paraId="62A7BFCA" w14:textId="2204E1FC" w:rsidR="007F31D2" w:rsidRDefault="007F31D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ias correction in exponentially weighted averages</w:t>
      </w:r>
    </w:p>
    <w:p w14:paraId="305E38AB" w14:textId="318B4B44" w:rsidR="007F31D2" w:rsidRDefault="007F31D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ias Correction</w:t>
      </w:r>
    </w:p>
    <w:p w14:paraId="47D3317D" w14:textId="28F7226A" w:rsidR="005317FE" w:rsidRDefault="005317F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Gradient descent with momentum</w:t>
      </w:r>
    </w:p>
    <w:p w14:paraId="2BF001D1" w14:textId="29EA1DD8" w:rsidR="005317FE" w:rsidRDefault="005317F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mplementation details</w:t>
      </w:r>
    </w:p>
    <w:p w14:paraId="1587A8CF" w14:textId="7CA843A7" w:rsidR="005317FE" w:rsidRDefault="007C14DC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RMSprop</w:t>
      </w:r>
      <w:proofErr w:type="spellEnd"/>
    </w:p>
    <w:p w14:paraId="5E384870" w14:textId="5E75D5DC" w:rsidR="007C14DC" w:rsidRDefault="007C14D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Adam Optimization Algorithm</w:t>
      </w:r>
    </w:p>
    <w:p w14:paraId="4B4A77AD" w14:textId="3F0E7740" w:rsidR="007C14DC" w:rsidRDefault="007C14D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Hyperparameter choice</w:t>
      </w:r>
    </w:p>
    <w:p w14:paraId="2901A858" w14:textId="563E24DB" w:rsidR="007C14DC" w:rsidRDefault="00B431E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earning rate decay</w:t>
      </w:r>
    </w:p>
    <w:p w14:paraId="2918C59E" w14:textId="187683BA" w:rsidR="00B431E4" w:rsidRDefault="00B431E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earning rate decay methods</w:t>
      </w:r>
    </w:p>
    <w:p w14:paraId="447C29DE" w14:textId="1C036B19" w:rsidR="00B431E4" w:rsidRDefault="00B431E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iscrete Staircase</w:t>
      </w:r>
    </w:p>
    <w:p w14:paraId="4A3065DD" w14:textId="5892BA9F" w:rsidR="003136C0" w:rsidRDefault="003136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anual Decay</w:t>
      </w:r>
    </w:p>
    <w:p w14:paraId="100E4C44" w14:textId="27866591" w:rsidR="003136C0" w:rsidRDefault="007307F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roblem of Local Optima</w:t>
      </w:r>
    </w:p>
    <w:p w14:paraId="69F33E52" w14:textId="7DED9751" w:rsidR="007307FB" w:rsidRDefault="006A571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ocal Optima in Neural Networks</w:t>
      </w:r>
    </w:p>
    <w:p w14:paraId="1ED300CE" w14:textId="6ED2CB46" w:rsidR="006A5716" w:rsidRDefault="00912BE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addle Point</w:t>
      </w:r>
    </w:p>
    <w:p w14:paraId="27CD294D" w14:textId="1334E016" w:rsidR="00912BE1" w:rsidRDefault="00912BE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roblem of plateaus</w:t>
      </w:r>
    </w:p>
    <w:p w14:paraId="6E8566CF" w14:textId="447EEA87" w:rsidR="00912BE1" w:rsidRDefault="007C793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Hyperparameter tuning</w:t>
      </w:r>
    </w:p>
    <w:p w14:paraId="53F817A1" w14:textId="5F3A360C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uning process</w:t>
      </w:r>
    </w:p>
    <w:p w14:paraId="57384A6B" w14:textId="5E497C13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Hyperparameters</w:t>
      </w:r>
    </w:p>
    <w:p w14:paraId="4429BB5F" w14:textId="496F7725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Grid search should not be used</w:t>
      </w:r>
    </w:p>
    <w:p w14:paraId="543AA839" w14:textId="0F9FEEDB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arse to fine</w:t>
      </w:r>
    </w:p>
    <w:p w14:paraId="059AF8F1" w14:textId="33F6FB5E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Using an appropriate scale to pick hyperparameters</w:t>
      </w:r>
    </w:p>
    <w:p w14:paraId="2516164C" w14:textId="03314B28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icking hyperparameters at random</w:t>
      </w:r>
    </w:p>
    <w:p w14:paraId="151CE984" w14:textId="2F3E9D85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ppropriate scale for hyperparameters</w:t>
      </w:r>
    </w:p>
    <w:p w14:paraId="102DB775" w14:textId="45EE1FAE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uning using log-scale</w:t>
      </w:r>
    </w:p>
    <w:p w14:paraId="5B4229AE" w14:textId="7454EA31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Hyperparameters for exponentially weighted averages</w:t>
      </w:r>
    </w:p>
    <w:p w14:paraId="54E7D2B4" w14:textId="3A81462D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-test hyperparameters occasionally</w:t>
      </w:r>
    </w:p>
    <w:p w14:paraId="0C6E0DC2" w14:textId="38C644A2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bysitting one model</w:t>
      </w:r>
    </w:p>
    <w:p w14:paraId="2943DAC3" w14:textId="294EB484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Training many models in parallel</w:t>
      </w:r>
    </w:p>
    <w:p w14:paraId="4B6FF8FB" w14:textId="79D7DF5C" w:rsidR="00FB35C0" w:rsidRDefault="00FB35C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anda vs caviar</w:t>
      </w:r>
    </w:p>
    <w:p w14:paraId="69A0BB2A" w14:textId="32DD81AE" w:rsidR="00FB35C0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tch optimization</w:t>
      </w:r>
    </w:p>
    <w:p w14:paraId="76C4B25F" w14:textId="076399C4" w:rsidR="00257123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ormalizing activations in a network</w:t>
      </w:r>
    </w:p>
    <w:p w14:paraId="6832FEBD" w14:textId="6D7F4D26" w:rsidR="00257123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ormalizing inputs to speed up learning</w:t>
      </w:r>
    </w:p>
    <w:p w14:paraId="47BF9B7F" w14:textId="07077113" w:rsidR="00257123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mplementing batch norm</w:t>
      </w:r>
    </w:p>
    <w:p w14:paraId="4389A5E4" w14:textId="1199E3AE" w:rsidR="00257123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itting batch norm into a neural network</w:t>
      </w:r>
    </w:p>
    <w:p w14:paraId="57C04D6C" w14:textId="47B4D7C5" w:rsidR="00257123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dding batch norm to a network</w:t>
      </w:r>
    </w:p>
    <w:p w14:paraId="7FC68D5C" w14:textId="283956CE" w:rsidR="00257123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earning on shifting input distribution</w:t>
      </w:r>
    </w:p>
    <w:p w14:paraId="3A4C97C1" w14:textId="413FDEB5" w:rsidR="00257123" w:rsidRDefault="0025712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tch norm as regularization</w:t>
      </w:r>
    </w:p>
    <w:p w14:paraId="4A4F9926" w14:textId="0B7DA6C6" w:rsidR="00257123" w:rsidRDefault="000F198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tch norm at test time</w:t>
      </w:r>
    </w:p>
    <w:p w14:paraId="6E73B319" w14:textId="0B62FC25" w:rsidR="000F1983" w:rsidRDefault="000F198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ulti-class classification</w:t>
      </w:r>
    </w:p>
    <w:p w14:paraId="6F6FD627" w14:textId="3CFA4411" w:rsidR="000F1983" w:rsidRDefault="000F1983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Softmax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regression</w:t>
      </w:r>
    </w:p>
    <w:p w14:paraId="20A00A4B" w14:textId="20DA5666" w:rsidR="000F1983" w:rsidRDefault="000F1983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Softmax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layer</w:t>
      </w:r>
    </w:p>
    <w:p w14:paraId="733147B7" w14:textId="27E56E13" w:rsidR="000F1983" w:rsidRDefault="00713A3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Training a </w:t>
      </w:r>
      <w:proofErr w:type="spellStart"/>
      <w:r>
        <w:rPr>
          <w:rFonts w:ascii="Source Code Pro" w:hAnsi="Source Code Pro"/>
          <w:sz w:val="32"/>
          <w:szCs w:val="32"/>
          <w:lang w:val="en-US"/>
        </w:rPr>
        <w:t>softmax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classifier</w:t>
      </w:r>
    </w:p>
    <w:p w14:paraId="27BCA140" w14:textId="7D33D0BE" w:rsidR="00713A32" w:rsidRDefault="007B292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ep learning frameworks</w:t>
      </w:r>
    </w:p>
    <w:p w14:paraId="47DC0CBF" w14:textId="3804447E" w:rsidR="007B292A" w:rsidRDefault="000B450D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Tensorflow</w:t>
      </w:r>
      <w:proofErr w:type="spellEnd"/>
    </w:p>
    <w:p w14:paraId="16C46606" w14:textId="77777777" w:rsidR="000B450D" w:rsidRPr="00F40688" w:rsidRDefault="000B450D">
      <w:pPr>
        <w:rPr>
          <w:rFonts w:ascii="Source Code Pro" w:hAnsi="Source Code Pro"/>
          <w:sz w:val="32"/>
          <w:szCs w:val="32"/>
          <w:lang w:val="en-US"/>
        </w:rPr>
      </w:pPr>
      <w:bookmarkStart w:id="0" w:name="_GoBack"/>
      <w:bookmarkEnd w:id="0"/>
    </w:p>
    <w:sectPr w:rsidR="000B450D" w:rsidRPr="00F4068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NDS0MLcwNjI1NDdU0lEKTi0uzszPAykwqgUAcb3JWSwAAAA="/>
  </w:docVars>
  <w:rsids>
    <w:rsidRoot w:val="002F3C7D"/>
    <w:rsid w:val="000528CB"/>
    <w:rsid w:val="00060963"/>
    <w:rsid w:val="000A7982"/>
    <w:rsid w:val="000B450D"/>
    <w:rsid w:val="000F1983"/>
    <w:rsid w:val="00141AD8"/>
    <w:rsid w:val="001B3935"/>
    <w:rsid w:val="002560CD"/>
    <w:rsid w:val="00257123"/>
    <w:rsid w:val="002E06CC"/>
    <w:rsid w:val="002F3C7D"/>
    <w:rsid w:val="003136C0"/>
    <w:rsid w:val="00321F13"/>
    <w:rsid w:val="003A6534"/>
    <w:rsid w:val="0044459F"/>
    <w:rsid w:val="0046616D"/>
    <w:rsid w:val="00485C49"/>
    <w:rsid w:val="00494C63"/>
    <w:rsid w:val="004B5F9E"/>
    <w:rsid w:val="004E32DB"/>
    <w:rsid w:val="005029FE"/>
    <w:rsid w:val="005317FE"/>
    <w:rsid w:val="0061466C"/>
    <w:rsid w:val="006670D2"/>
    <w:rsid w:val="006A5716"/>
    <w:rsid w:val="00713A32"/>
    <w:rsid w:val="00716E1F"/>
    <w:rsid w:val="007307FB"/>
    <w:rsid w:val="007B292A"/>
    <w:rsid w:val="007C14DC"/>
    <w:rsid w:val="007C7932"/>
    <w:rsid w:val="007F31D2"/>
    <w:rsid w:val="008041FB"/>
    <w:rsid w:val="00856916"/>
    <w:rsid w:val="008747C9"/>
    <w:rsid w:val="00894DFB"/>
    <w:rsid w:val="00912BE1"/>
    <w:rsid w:val="00931126"/>
    <w:rsid w:val="0095715F"/>
    <w:rsid w:val="00972906"/>
    <w:rsid w:val="00A952D4"/>
    <w:rsid w:val="00AD09D5"/>
    <w:rsid w:val="00B000D3"/>
    <w:rsid w:val="00B431E4"/>
    <w:rsid w:val="00BD3606"/>
    <w:rsid w:val="00BD4AEE"/>
    <w:rsid w:val="00C071E9"/>
    <w:rsid w:val="00C07B89"/>
    <w:rsid w:val="00CB73E0"/>
    <w:rsid w:val="00CE1502"/>
    <w:rsid w:val="00D0489B"/>
    <w:rsid w:val="00D10302"/>
    <w:rsid w:val="00D105CF"/>
    <w:rsid w:val="00D5159F"/>
    <w:rsid w:val="00D70A45"/>
    <w:rsid w:val="00D91E38"/>
    <w:rsid w:val="00DE7395"/>
    <w:rsid w:val="00DF4AE7"/>
    <w:rsid w:val="00E13E00"/>
    <w:rsid w:val="00E30790"/>
    <w:rsid w:val="00E7776D"/>
    <w:rsid w:val="00EB2A1E"/>
    <w:rsid w:val="00EC06B3"/>
    <w:rsid w:val="00EF1548"/>
    <w:rsid w:val="00F40688"/>
    <w:rsid w:val="00F4341F"/>
    <w:rsid w:val="00FA2B8B"/>
    <w:rsid w:val="00FB35C0"/>
    <w:rsid w:val="00FC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FCB73"/>
  <w15:chartTrackingRefBased/>
  <w15:docId w15:val="{4E46B7CB-E73E-4D0D-943F-FF86C3A2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iashu Wu</dc:creator>
  <cp:keywords/>
  <dc:description/>
  <cp:lastModifiedBy>David Jiashu Wu</cp:lastModifiedBy>
  <cp:revision>70</cp:revision>
  <dcterms:created xsi:type="dcterms:W3CDTF">2019-01-25T11:59:00Z</dcterms:created>
  <dcterms:modified xsi:type="dcterms:W3CDTF">2019-02-20T02:12:00Z</dcterms:modified>
</cp:coreProperties>
</file>